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574" w:rsidRDefault="001B60DB" w:rsidP="001B60DB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1B60DB">
        <w:rPr>
          <w:rFonts w:asciiTheme="majorHAnsi" w:hAnsiTheme="majorHAnsi" w:cstheme="majorHAnsi"/>
          <w:b/>
          <w:sz w:val="36"/>
          <w:szCs w:val="36"/>
        </w:rPr>
        <w:t>FRESHMEN</w:t>
      </w:r>
    </w:p>
    <w:p w:rsid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  <w:sectPr w:rsidR="001B60DB" w:rsidSect="001B60DB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B60DB" w:rsidRPr="001B60DB" w:rsidRDefault="001B60DB" w:rsidP="001B60DB">
      <w:pPr>
        <w:spacing w:after="0"/>
        <w:rPr>
          <w:rFonts w:cstheme="majorHAnsi"/>
          <w:b/>
          <w:u w:val="single"/>
        </w:rPr>
      </w:pPr>
      <w:r w:rsidRPr="001B60DB">
        <w:rPr>
          <w:rFonts w:cstheme="majorHAnsi"/>
          <w:b/>
          <w:u w:val="single"/>
        </w:rPr>
        <w:t>Superintendent’s Honor Roll</w:t>
      </w:r>
    </w:p>
    <w:p w:rsidR="001B60DB" w:rsidRP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</w:pPr>
    </w:p>
    <w:p w:rsidR="00BC4A02" w:rsidRDefault="00BC4A02" w:rsidP="00BC4A02">
      <w:pPr>
        <w:spacing w:after="0"/>
        <w:rPr>
          <w:rFonts w:cstheme="majorHAnsi"/>
        </w:rPr>
      </w:pPr>
      <w:r w:rsidRPr="00BC4A02">
        <w:rPr>
          <w:rFonts w:cstheme="majorHAnsi"/>
        </w:rPr>
        <w:t>Esmeralda Aleman</w:t>
      </w:r>
    </w:p>
    <w:p w:rsidR="00BC4A02" w:rsidRPr="00BC4A02" w:rsidRDefault="00BC4A02" w:rsidP="00BC4A02">
      <w:pPr>
        <w:spacing w:after="0"/>
        <w:rPr>
          <w:rFonts w:cstheme="majorHAnsi"/>
        </w:rPr>
      </w:pPr>
      <w:r w:rsidRPr="00BC4A02">
        <w:rPr>
          <w:rFonts w:cstheme="majorHAnsi"/>
        </w:rPr>
        <w:t xml:space="preserve">Marlon </w:t>
      </w:r>
      <w:r>
        <w:rPr>
          <w:rFonts w:cstheme="majorHAnsi"/>
        </w:rPr>
        <w:t>C</w:t>
      </w:r>
      <w:r w:rsidRPr="00BC4A02">
        <w:rPr>
          <w:rFonts w:cstheme="majorHAnsi"/>
        </w:rPr>
        <w:t>ortez</w:t>
      </w:r>
    </w:p>
    <w:p w:rsidR="00BC4A02" w:rsidRDefault="00BC4A02" w:rsidP="00BC4A02">
      <w:pPr>
        <w:spacing w:after="0"/>
        <w:rPr>
          <w:rFonts w:cstheme="majorHAnsi"/>
        </w:rPr>
      </w:pPr>
      <w:r w:rsidRPr="00BC4A02">
        <w:rPr>
          <w:rFonts w:cstheme="majorHAnsi"/>
        </w:rPr>
        <w:t xml:space="preserve">Karla </w:t>
      </w:r>
      <w:proofErr w:type="spellStart"/>
      <w:r w:rsidRPr="00BC4A02">
        <w:rPr>
          <w:rFonts w:cstheme="majorHAnsi"/>
        </w:rPr>
        <w:t>Landaverde</w:t>
      </w:r>
      <w:proofErr w:type="spellEnd"/>
    </w:p>
    <w:p w:rsidR="00BC4A02" w:rsidRPr="00BC4A02" w:rsidRDefault="00BC4A02" w:rsidP="00BC4A02">
      <w:pPr>
        <w:spacing w:after="0"/>
        <w:rPr>
          <w:rFonts w:cstheme="majorHAnsi"/>
        </w:rPr>
      </w:pPr>
      <w:proofErr w:type="spellStart"/>
      <w:r w:rsidRPr="00BC4A02">
        <w:rPr>
          <w:rFonts w:cstheme="majorHAnsi"/>
        </w:rPr>
        <w:t>Lendrit</w:t>
      </w:r>
      <w:proofErr w:type="spellEnd"/>
      <w:r w:rsidRPr="00BC4A02">
        <w:rPr>
          <w:rFonts w:cstheme="majorHAnsi"/>
        </w:rPr>
        <w:t xml:space="preserve"> </w:t>
      </w:r>
      <w:proofErr w:type="spellStart"/>
      <w:r w:rsidRPr="00BC4A02">
        <w:rPr>
          <w:rFonts w:cstheme="majorHAnsi"/>
        </w:rPr>
        <w:t>Makolli</w:t>
      </w:r>
      <w:proofErr w:type="spellEnd"/>
    </w:p>
    <w:p w:rsidR="00BC4A02" w:rsidRPr="00BC4A02" w:rsidRDefault="00BC4A02" w:rsidP="00BC4A02">
      <w:pPr>
        <w:spacing w:after="0"/>
        <w:rPr>
          <w:rFonts w:cstheme="majorHAnsi"/>
        </w:rPr>
      </w:pPr>
      <w:r w:rsidRPr="00BC4A02">
        <w:rPr>
          <w:rFonts w:cstheme="majorHAnsi"/>
        </w:rPr>
        <w:t>Zachery Nation</w:t>
      </w:r>
    </w:p>
    <w:p w:rsidR="00BC4A02" w:rsidRPr="00BC4A02" w:rsidRDefault="00BC4A02" w:rsidP="00BC4A02">
      <w:pPr>
        <w:spacing w:after="0"/>
        <w:rPr>
          <w:rFonts w:cstheme="majorHAnsi"/>
        </w:rPr>
      </w:pPr>
      <w:proofErr w:type="spellStart"/>
      <w:r w:rsidRPr="00BC4A02">
        <w:rPr>
          <w:rFonts w:cstheme="majorHAnsi"/>
        </w:rPr>
        <w:t>Ja'lisa</w:t>
      </w:r>
      <w:proofErr w:type="spellEnd"/>
      <w:r w:rsidRPr="00BC4A02">
        <w:rPr>
          <w:rFonts w:cstheme="majorHAnsi"/>
        </w:rPr>
        <w:t xml:space="preserve"> Newell</w:t>
      </w:r>
    </w:p>
    <w:p w:rsidR="00BC4A02" w:rsidRPr="00BC4A02" w:rsidRDefault="00BC4A02" w:rsidP="00BC4A02">
      <w:pPr>
        <w:spacing w:after="0"/>
        <w:rPr>
          <w:rFonts w:cstheme="majorHAnsi"/>
        </w:rPr>
      </w:pPr>
      <w:r w:rsidRPr="00BC4A02">
        <w:rPr>
          <w:rFonts w:cstheme="majorHAnsi"/>
        </w:rPr>
        <w:t>Jordynn Patton</w:t>
      </w:r>
    </w:p>
    <w:p w:rsidR="00BC4A02" w:rsidRPr="00BC4A02" w:rsidRDefault="00BC4A02" w:rsidP="00BC4A02">
      <w:pPr>
        <w:spacing w:after="0"/>
        <w:rPr>
          <w:rFonts w:cstheme="majorHAnsi"/>
        </w:rPr>
      </w:pPr>
      <w:proofErr w:type="spellStart"/>
      <w:r w:rsidRPr="00BC4A02">
        <w:rPr>
          <w:rFonts w:cstheme="majorHAnsi"/>
        </w:rPr>
        <w:t>Anastashia</w:t>
      </w:r>
      <w:proofErr w:type="spellEnd"/>
      <w:r w:rsidRPr="00BC4A02">
        <w:rPr>
          <w:rFonts w:cstheme="majorHAnsi"/>
        </w:rPr>
        <w:t xml:space="preserve"> Perkins</w:t>
      </w:r>
    </w:p>
    <w:p w:rsidR="00BC4A02" w:rsidRPr="00BC4A02" w:rsidRDefault="00BC4A02" w:rsidP="00BC4A02">
      <w:pPr>
        <w:spacing w:after="0"/>
        <w:rPr>
          <w:rFonts w:cstheme="majorHAnsi"/>
        </w:rPr>
      </w:pPr>
      <w:proofErr w:type="spellStart"/>
      <w:r w:rsidRPr="00BC4A02">
        <w:rPr>
          <w:rFonts w:cstheme="majorHAnsi"/>
        </w:rPr>
        <w:t>Jannely</w:t>
      </w:r>
      <w:proofErr w:type="spellEnd"/>
      <w:r w:rsidRPr="00BC4A02">
        <w:rPr>
          <w:rFonts w:cstheme="majorHAnsi"/>
        </w:rPr>
        <w:t xml:space="preserve"> Ramos-Valerio</w:t>
      </w:r>
    </w:p>
    <w:p w:rsidR="001B60DB" w:rsidRPr="00BC4A02" w:rsidRDefault="00BC4A02" w:rsidP="00BC4A02">
      <w:pPr>
        <w:spacing w:after="0"/>
        <w:rPr>
          <w:rFonts w:cstheme="majorHAnsi"/>
        </w:rPr>
      </w:pPr>
      <w:proofErr w:type="spellStart"/>
      <w:r w:rsidRPr="00BC4A02">
        <w:rPr>
          <w:rFonts w:cstheme="majorHAnsi"/>
        </w:rPr>
        <w:t>D'ayrrah</w:t>
      </w:r>
      <w:proofErr w:type="spellEnd"/>
      <w:r w:rsidRPr="00BC4A02">
        <w:rPr>
          <w:rFonts w:cstheme="majorHAnsi"/>
        </w:rPr>
        <w:t xml:space="preserve"> Womack</w:t>
      </w: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BC4A02" w:rsidRDefault="00BC4A02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</w:pPr>
      <w:r w:rsidRPr="001B60DB">
        <w:rPr>
          <w:rFonts w:cstheme="majorHAnsi"/>
          <w:b/>
          <w:sz w:val="24"/>
          <w:szCs w:val="24"/>
          <w:u w:val="single"/>
        </w:rPr>
        <w:t>Principal’s Honor Roll</w:t>
      </w: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494E95" w:rsidRDefault="00494E95" w:rsidP="00494E95">
      <w:pPr>
        <w:spacing w:after="0"/>
      </w:pPr>
      <w:proofErr w:type="spellStart"/>
      <w:r>
        <w:t>Nathia</w:t>
      </w:r>
      <w:proofErr w:type="spellEnd"/>
      <w:r>
        <w:t xml:space="preserve"> Allison</w:t>
      </w:r>
    </w:p>
    <w:p w:rsidR="00494E95" w:rsidRDefault="00494E95" w:rsidP="00494E95">
      <w:pPr>
        <w:spacing w:after="0"/>
      </w:pPr>
      <w:r>
        <w:t>Christian Anderson</w:t>
      </w:r>
    </w:p>
    <w:p w:rsidR="00494E95" w:rsidRDefault="00494E95" w:rsidP="00494E95">
      <w:pPr>
        <w:spacing w:after="0"/>
      </w:pPr>
      <w:proofErr w:type="spellStart"/>
      <w:r>
        <w:t>Taja</w:t>
      </w:r>
      <w:proofErr w:type="spellEnd"/>
      <w:r>
        <w:t xml:space="preserve"> Bass</w:t>
      </w:r>
    </w:p>
    <w:p w:rsidR="00494E95" w:rsidRDefault="00494E95" w:rsidP="00494E95">
      <w:pPr>
        <w:spacing w:after="0"/>
      </w:pPr>
      <w:r>
        <w:t>Jasmine Bell</w:t>
      </w:r>
    </w:p>
    <w:p w:rsidR="00494E95" w:rsidRDefault="00494E95" w:rsidP="00494E95">
      <w:pPr>
        <w:spacing w:after="0"/>
      </w:pPr>
      <w:r>
        <w:t>Bijou Bright</w:t>
      </w:r>
    </w:p>
    <w:p w:rsidR="00494E95" w:rsidRDefault="00494E95" w:rsidP="00494E95">
      <w:pPr>
        <w:spacing w:after="0"/>
      </w:pPr>
      <w:r>
        <w:t>Diego Davila</w:t>
      </w:r>
    </w:p>
    <w:p w:rsidR="00494E95" w:rsidRDefault="00494E95" w:rsidP="00494E95">
      <w:pPr>
        <w:spacing w:after="0"/>
      </w:pPr>
      <w:proofErr w:type="spellStart"/>
      <w:r>
        <w:t>Jerriah</w:t>
      </w:r>
      <w:proofErr w:type="spellEnd"/>
      <w:r>
        <w:t xml:space="preserve"> Dugas</w:t>
      </w:r>
    </w:p>
    <w:p w:rsidR="00494E95" w:rsidRDefault="00494E95" w:rsidP="00494E95">
      <w:pPr>
        <w:spacing w:after="0"/>
      </w:pPr>
      <w:proofErr w:type="spellStart"/>
      <w:r>
        <w:t>Caterin</w:t>
      </w:r>
      <w:proofErr w:type="spellEnd"/>
      <w:r>
        <w:t xml:space="preserve"> Flores</w:t>
      </w:r>
    </w:p>
    <w:p w:rsidR="00494E95" w:rsidRDefault="00494E95" w:rsidP="00494E95">
      <w:pPr>
        <w:spacing w:after="0"/>
      </w:pPr>
      <w:r>
        <w:t>Adriana Francisco</w:t>
      </w:r>
    </w:p>
    <w:p w:rsidR="00494E95" w:rsidRDefault="00494E95" w:rsidP="00494E95">
      <w:pPr>
        <w:spacing w:after="0"/>
      </w:pPr>
      <w:proofErr w:type="spellStart"/>
      <w:r>
        <w:t>Jamarious</w:t>
      </w:r>
      <w:proofErr w:type="spellEnd"/>
      <w:r>
        <w:t xml:space="preserve"> </w:t>
      </w:r>
      <w:proofErr w:type="spellStart"/>
      <w:r>
        <w:t>Geral</w:t>
      </w:r>
      <w:proofErr w:type="spellEnd"/>
    </w:p>
    <w:p w:rsidR="00494E95" w:rsidRDefault="00494E95" w:rsidP="00494E95">
      <w:pPr>
        <w:spacing w:after="0"/>
      </w:pPr>
      <w:r>
        <w:t>Diamond Griffin</w:t>
      </w:r>
    </w:p>
    <w:p w:rsidR="00494E95" w:rsidRDefault="00494E95" w:rsidP="00494E95">
      <w:pPr>
        <w:spacing w:after="0"/>
      </w:pPr>
      <w:r>
        <w:t>Jalynn Guillory</w:t>
      </w:r>
    </w:p>
    <w:p w:rsidR="00494E95" w:rsidRDefault="00494E95" w:rsidP="00494E95">
      <w:pPr>
        <w:spacing w:after="0"/>
      </w:pPr>
      <w:r>
        <w:t>Isabel Gutierrez</w:t>
      </w:r>
    </w:p>
    <w:p w:rsidR="00494E95" w:rsidRDefault="00494E95" w:rsidP="00494E95">
      <w:pPr>
        <w:spacing w:after="0"/>
      </w:pPr>
      <w:r>
        <w:t>Dustin Helm</w:t>
      </w:r>
    </w:p>
    <w:p w:rsidR="00494E95" w:rsidRDefault="00494E95" w:rsidP="00494E95">
      <w:pPr>
        <w:spacing w:after="0"/>
      </w:pPr>
      <w:r>
        <w:t xml:space="preserve">Iyana </w:t>
      </w:r>
      <w:proofErr w:type="spellStart"/>
      <w:r>
        <w:t>Hoffpauir</w:t>
      </w:r>
      <w:proofErr w:type="spellEnd"/>
    </w:p>
    <w:p w:rsidR="00494E95" w:rsidRDefault="00494E95" w:rsidP="00494E95">
      <w:pPr>
        <w:spacing w:after="0"/>
      </w:pPr>
      <w:r>
        <w:t>Joshua Holifield</w:t>
      </w:r>
    </w:p>
    <w:p w:rsidR="00494E95" w:rsidRDefault="00494E95" w:rsidP="00494E95">
      <w:pPr>
        <w:spacing w:after="0"/>
      </w:pPr>
      <w:r>
        <w:t>Judah Huerta</w:t>
      </w:r>
    </w:p>
    <w:p w:rsidR="00494E95" w:rsidRDefault="00494E95" w:rsidP="00494E95">
      <w:pPr>
        <w:spacing w:after="0"/>
      </w:pPr>
      <w:r>
        <w:t>Kyla Johnson Jerome</w:t>
      </w:r>
    </w:p>
    <w:p w:rsidR="00494E95" w:rsidRDefault="00494E95" w:rsidP="00494E95">
      <w:pPr>
        <w:spacing w:after="0"/>
      </w:pPr>
      <w:r>
        <w:t>Gage Johnson</w:t>
      </w:r>
    </w:p>
    <w:p w:rsidR="00494E95" w:rsidRDefault="00494E95" w:rsidP="00494E95">
      <w:pPr>
        <w:spacing w:after="0"/>
      </w:pPr>
      <w:r>
        <w:t>Erika Jordan</w:t>
      </w:r>
    </w:p>
    <w:p w:rsidR="00494E95" w:rsidRDefault="00494E95" w:rsidP="00494E95">
      <w:pPr>
        <w:spacing w:after="0"/>
      </w:pPr>
      <w:r>
        <w:t>Ebonie Joubert</w:t>
      </w:r>
    </w:p>
    <w:p w:rsidR="00494E95" w:rsidRDefault="00494E95" w:rsidP="00494E95">
      <w:pPr>
        <w:spacing w:after="0"/>
      </w:pPr>
      <w:r>
        <w:t>William Lee</w:t>
      </w:r>
    </w:p>
    <w:p w:rsidR="00494E95" w:rsidRDefault="00494E95" w:rsidP="00494E95">
      <w:pPr>
        <w:spacing w:after="0"/>
      </w:pPr>
      <w:r>
        <w:t>Benjamin Luna</w:t>
      </w:r>
    </w:p>
    <w:p w:rsidR="00494E95" w:rsidRDefault="00494E95" w:rsidP="00494E95">
      <w:pPr>
        <w:spacing w:after="0"/>
      </w:pPr>
      <w:proofErr w:type="spellStart"/>
      <w:r>
        <w:t>Tay'Vondrick</w:t>
      </w:r>
      <w:proofErr w:type="spellEnd"/>
      <w:r>
        <w:t xml:space="preserve"> Miller</w:t>
      </w:r>
    </w:p>
    <w:p w:rsidR="00494E95" w:rsidRDefault="00494E95" w:rsidP="00494E95">
      <w:pPr>
        <w:spacing w:after="0"/>
      </w:pPr>
      <w:r>
        <w:t>Makenzie Newberry</w:t>
      </w:r>
    </w:p>
    <w:p w:rsidR="00494E95" w:rsidRDefault="00494E95" w:rsidP="00494E95">
      <w:pPr>
        <w:spacing w:after="0"/>
      </w:pPr>
      <w:r>
        <w:t>Timothy Odom</w:t>
      </w:r>
    </w:p>
    <w:p w:rsidR="00494E95" w:rsidRDefault="00494E95" w:rsidP="00494E95">
      <w:pPr>
        <w:spacing w:after="0"/>
      </w:pPr>
      <w:r>
        <w:t>Jada Peck</w:t>
      </w:r>
    </w:p>
    <w:p w:rsidR="00494E95" w:rsidRDefault="00494E95" w:rsidP="00494E95">
      <w:pPr>
        <w:spacing w:after="0"/>
      </w:pPr>
      <w:r>
        <w:t>Katelyn Perry</w:t>
      </w:r>
    </w:p>
    <w:p w:rsidR="00494E95" w:rsidRDefault="00494E95" w:rsidP="00494E95">
      <w:pPr>
        <w:spacing w:after="0"/>
      </w:pPr>
      <w:r>
        <w:t>Alicia Rede</w:t>
      </w:r>
    </w:p>
    <w:p w:rsidR="00494E95" w:rsidRDefault="00494E95" w:rsidP="00494E95">
      <w:pPr>
        <w:spacing w:after="0"/>
      </w:pPr>
      <w:r>
        <w:t>Anthony Rodriguez</w:t>
      </w:r>
    </w:p>
    <w:p w:rsidR="00494E95" w:rsidRDefault="00494E95" w:rsidP="00494E95">
      <w:pPr>
        <w:spacing w:after="0"/>
      </w:pPr>
      <w:r>
        <w:t xml:space="preserve">Crystal </w:t>
      </w:r>
      <w:proofErr w:type="spellStart"/>
      <w:r>
        <w:t>Santibanez</w:t>
      </w:r>
      <w:proofErr w:type="spellEnd"/>
    </w:p>
    <w:p w:rsidR="00494E95" w:rsidRDefault="00494E95" w:rsidP="00494E95">
      <w:pPr>
        <w:spacing w:after="0"/>
      </w:pPr>
      <w:r>
        <w:t>Ariel Singleton</w:t>
      </w:r>
    </w:p>
    <w:p w:rsidR="00494E95" w:rsidRDefault="00494E95" w:rsidP="00494E95">
      <w:pPr>
        <w:spacing w:after="0"/>
      </w:pPr>
      <w:r>
        <w:t>Joshua Sterling</w:t>
      </w:r>
    </w:p>
    <w:p w:rsidR="00494E95" w:rsidRDefault="00494E95" w:rsidP="00494E95">
      <w:pPr>
        <w:spacing w:after="0"/>
      </w:pPr>
      <w:proofErr w:type="spellStart"/>
      <w:r>
        <w:t>Amori</w:t>
      </w:r>
      <w:proofErr w:type="spellEnd"/>
      <w:r>
        <w:t xml:space="preserve"> Stratton</w:t>
      </w:r>
    </w:p>
    <w:p w:rsidR="001B60DB" w:rsidRDefault="00494E95" w:rsidP="00494E95">
      <w:pPr>
        <w:spacing w:after="0"/>
      </w:pPr>
      <w:proofErr w:type="spellStart"/>
      <w:r>
        <w:t>Edwiniqua</w:t>
      </w:r>
      <w:proofErr w:type="spellEnd"/>
      <w:r>
        <w:t xml:space="preserve"> Washington</w:t>
      </w:r>
    </w:p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73013E" w:rsidRDefault="0073013E" w:rsidP="00BC224E">
      <w:pPr>
        <w:jc w:val="center"/>
        <w:sectPr w:rsidR="0073013E" w:rsidSect="0073013E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BC224E" w:rsidRDefault="0073013E" w:rsidP="00BC224E">
      <w:pPr>
        <w:jc w:val="center"/>
        <w:rPr>
          <w:rFonts w:asciiTheme="majorHAnsi" w:hAnsiTheme="majorHAnsi"/>
          <w:b/>
          <w:sz w:val="36"/>
          <w:szCs w:val="36"/>
        </w:rPr>
      </w:pPr>
      <w:r w:rsidRPr="0073013E">
        <w:rPr>
          <w:rFonts w:asciiTheme="majorHAnsi" w:hAnsiTheme="majorHAnsi"/>
          <w:b/>
          <w:sz w:val="36"/>
          <w:szCs w:val="36"/>
        </w:rPr>
        <w:lastRenderedPageBreak/>
        <w:t>SOPHOMORES</w:t>
      </w:r>
    </w:p>
    <w:p w:rsidR="0073013E" w:rsidRDefault="0073013E" w:rsidP="0073013E">
      <w:pPr>
        <w:spacing w:after="0"/>
        <w:rPr>
          <w:b/>
          <w:u w:val="single"/>
        </w:rPr>
        <w:sectPr w:rsidR="0073013E" w:rsidSect="007301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013E" w:rsidRDefault="0073013E" w:rsidP="0073013E">
      <w:pPr>
        <w:spacing w:after="0"/>
        <w:rPr>
          <w:b/>
          <w:u w:val="single"/>
        </w:rPr>
      </w:pPr>
      <w:r w:rsidRPr="0073013E">
        <w:rPr>
          <w:b/>
          <w:u w:val="single"/>
        </w:rPr>
        <w:t>Superintendent’s Honor Roll</w:t>
      </w:r>
    </w:p>
    <w:p w:rsidR="0073013E" w:rsidRDefault="0073013E" w:rsidP="0073013E">
      <w:pPr>
        <w:spacing w:after="0"/>
        <w:rPr>
          <w:b/>
          <w:u w:val="single"/>
        </w:rPr>
      </w:pPr>
    </w:p>
    <w:p w:rsidR="00AE3DE3" w:rsidRPr="00AE3DE3" w:rsidRDefault="00AE3DE3" w:rsidP="00AE3DE3">
      <w:pPr>
        <w:spacing w:after="0"/>
      </w:pPr>
      <w:r w:rsidRPr="00AE3DE3">
        <w:t>Alexis Baumgartner</w:t>
      </w:r>
    </w:p>
    <w:p w:rsidR="00AE3DE3" w:rsidRPr="00AE3DE3" w:rsidRDefault="00AE3DE3" w:rsidP="00AE3DE3">
      <w:pPr>
        <w:spacing w:after="0"/>
      </w:pPr>
      <w:r w:rsidRPr="00AE3DE3">
        <w:t>Torri Culpepper</w:t>
      </w:r>
    </w:p>
    <w:p w:rsidR="00AE3DE3" w:rsidRPr="00AE3DE3" w:rsidRDefault="00AE3DE3" w:rsidP="00AE3DE3">
      <w:pPr>
        <w:spacing w:after="0"/>
      </w:pPr>
      <w:r w:rsidRPr="00AE3DE3">
        <w:t>Ciara Dunn</w:t>
      </w:r>
    </w:p>
    <w:p w:rsidR="00AE3DE3" w:rsidRPr="00AE3DE3" w:rsidRDefault="00AE3DE3" w:rsidP="00AE3DE3">
      <w:pPr>
        <w:spacing w:after="0"/>
      </w:pPr>
      <w:r w:rsidRPr="00AE3DE3">
        <w:t>Ariel Farris</w:t>
      </w:r>
    </w:p>
    <w:p w:rsidR="00AE3DE3" w:rsidRDefault="00AE3DE3" w:rsidP="00AE3DE3">
      <w:pPr>
        <w:spacing w:after="0"/>
      </w:pPr>
      <w:proofErr w:type="spellStart"/>
      <w:r w:rsidRPr="00AE3DE3">
        <w:t>Kelsy</w:t>
      </w:r>
      <w:proofErr w:type="spellEnd"/>
      <w:r w:rsidRPr="00AE3DE3">
        <w:t xml:space="preserve"> Miles</w:t>
      </w:r>
    </w:p>
    <w:p w:rsidR="00AE3DE3" w:rsidRPr="00AE3DE3" w:rsidRDefault="00AE3DE3" w:rsidP="00AE3DE3">
      <w:pPr>
        <w:spacing w:after="0"/>
      </w:pPr>
      <w:r w:rsidRPr="00AE3DE3">
        <w:t>Alicia Odom</w:t>
      </w:r>
    </w:p>
    <w:p w:rsidR="0073013E" w:rsidRPr="00AE3DE3" w:rsidRDefault="00AE3DE3" w:rsidP="00AE3DE3">
      <w:pPr>
        <w:spacing w:after="0"/>
      </w:pPr>
      <w:r w:rsidRPr="00AE3DE3">
        <w:t>Ashley Schwartz</w:t>
      </w: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103E29" w:rsidRDefault="00103E29" w:rsidP="0073013E">
      <w:pPr>
        <w:spacing w:after="0"/>
      </w:pPr>
    </w:p>
    <w:p w:rsidR="0073013E" w:rsidRDefault="0073013E" w:rsidP="0073013E">
      <w:pPr>
        <w:spacing w:after="0"/>
      </w:pPr>
    </w:p>
    <w:p w:rsidR="0073013E" w:rsidRPr="0073013E" w:rsidRDefault="0073013E" w:rsidP="0073013E">
      <w:pPr>
        <w:spacing w:after="0"/>
        <w:rPr>
          <w:b/>
          <w:u w:val="single"/>
        </w:rPr>
      </w:pPr>
      <w:r w:rsidRPr="0073013E">
        <w:rPr>
          <w:b/>
          <w:u w:val="single"/>
        </w:rPr>
        <w:t>Principal’s Honor Roll</w:t>
      </w:r>
    </w:p>
    <w:p w:rsidR="0073013E" w:rsidRDefault="0073013E" w:rsidP="0073013E">
      <w:pPr>
        <w:spacing w:after="0"/>
      </w:pPr>
    </w:p>
    <w:p w:rsidR="00494E95" w:rsidRDefault="00494E95" w:rsidP="00494E95">
      <w:pPr>
        <w:spacing w:after="0"/>
      </w:pPr>
      <w:proofErr w:type="spellStart"/>
      <w:r>
        <w:t>Reymundo</w:t>
      </w:r>
      <w:proofErr w:type="spellEnd"/>
      <w:r>
        <w:t xml:space="preserve"> Aguilar</w:t>
      </w:r>
    </w:p>
    <w:p w:rsidR="00494E95" w:rsidRDefault="00494E95" w:rsidP="00494E95">
      <w:pPr>
        <w:spacing w:after="0"/>
      </w:pPr>
      <w:r>
        <w:t>Darren Anderson</w:t>
      </w:r>
    </w:p>
    <w:p w:rsidR="00494E95" w:rsidRDefault="00494E95" w:rsidP="00494E95">
      <w:pPr>
        <w:spacing w:after="0"/>
      </w:pPr>
      <w:r>
        <w:t>Aniya Booker</w:t>
      </w:r>
    </w:p>
    <w:p w:rsidR="00494E95" w:rsidRDefault="00494E95" w:rsidP="00494E95">
      <w:pPr>
        <w:spacing w:after="0"/>
      </w:pPr>
      <w:r>
        <w:t>Esmeralda Cacho-Mora</w:t>
      </w:r>
    </w:p>
    <w:p w:rsidR="00494E95" w:rsidRDefault="00494E95" w:rsidP="00494E95">
      <w:pPr>
        <w:spacing w:after="0"/>
      </w:pPr>
      <w:r>
        <w:t xml:space="preserve">Carlos </w:t>
      </w:r>
      <w:proofErr w:type="spellStart"/>
      <w:r>
        <w:t>Calana</w:t>
      </w:r>
      <w:proofErr w:type="spellEnd"/>
      <w:r>
        <w:t xml:space="preserve"> </w:t>
      </w:r>
      <w:proofErr w:type="spellStart"/>
      <w:r>
        <w:t>Faura</w:t>
      </w:r>
      <w:proofErr w:type="spellEnd"/>
    </w:p>
    <w:p w:rsidR="00494E95" w:rsidRDefault="00494E95" w:rsidP="00494E95">
      <w:pPr>
        <w:spacing w:after="0"/>
      </w:pPr>
      <w:r>
        <w:t xml:space="preserve">Ruben </w:t>
      </w:r>
      <w:proofErr w:type="spellStart"/>
      <w:r>
        <w:t>Ceasar</w:t>
      </w:r>
      <w:proofErr w:type="spellEnd"/>
    </w:p>
    <w:p w:rsidR="00494E95" w:rsidRDefault="00494E95" w:rsidP="00494E95">
      <w:pPr>
        <w:spacing w:after="0"/>
      </w:pPr>
      <w:r>
        <w:t>Baby Foster</w:t>
      </w:r>
    </w:p>
    <w:p w:rsidR="00494E95" w:rsidRDefault="00494E95" w:rsidP="00494E95">
      <w:pPr>
        <w:spacing w:after="0"/>
      </w:pPr>
      <w:proofErr w:type="spellStart"/>
      <w:r>
        <w:t>Rayven</w:t>
      </w:r>
      <w:proofErr w:type="spellEnd"/>
      <w:r>
        <w:t xml:space="preserve"> Gales</w:t>
      </w:r>
    </w:p>
    <w:p w:rsidR="00494E95" w:rsidRDefault="00494E95" w:rsidP="00494E95">
      <w:pPr>
        <w:spacing w:after="0"/>
      </w:pPr>
      <w:r>
        <w:t>Jeremiah Gardner</w:t>
      </w:r>
    </w:p>
    <w:p w:rsidR="00494E95" w:rsidRDefault="00494E95" w:rsidP="00494E95">
      <w:pPr>
        <w:spacing w:after="0"/>
      </w:pPr>
      <w:proofErr w:type="spellStart"/>
      <w:r>
        <w:t>Marqurious</w:t>
      </w:r>
      <w:proofErr w:type="spellEnd"/>
      <w:r>
        <w:t xml:space="preserve"> Garrett</w:t>
      </w:r>
    </w:p>
    <w:p w:rsidR="00494E95" w:rsidRDefault="00494E95" w:rsidP="00494E95">
      <w:pPr>
        <w:spacing w:after="0"/>
      </w:pPr>
      <w:proofErr w:type="spellStart"/>
      <w:r>
        <w:t>T'era</w:t>
      </w:r>
      <w:proofErr w:type="spellEnd"/>
      <w:r>
        <w:t xml:space="preserve"> Garrett</w:t>
      </w:r>
    </w:p>
    <w:p w:rsidR="00494E95" w:rsidRDefault="00494E95" w:rsidP="00494E95">
      <w:pPr>
        <w:spacing w:after="0"/>
      </w:pPr>
      <w:r>
        <w:t>Joseph Gomez-Chapa</w:t>
      </w:r>
    </w:p>
    <w:p w:rsidR="00494E95" w:rsidRDefault="00494E95" w:rsidP="00494E95">
      <w:pPr>
        <w:spacing w:after="0"/>
      </w:pPr>
      <w:proofErr w:type="spellStart"/>
      <w:r>
        <w:t>Aamiyah</w:t>
      </w:r>
      <w:proofErr w:type="spellEnd"/>
      <w:r>
        <w:t xml:space="preserve"> </w:t>
      </w:r>
      <w:proofErr w:type="spellStart"/>
      <w:r>
        <w:t>Gradnigo</w:t>
      </w:r>
      <w:proofErr w:type="spellEnd"/>
    </w:p>
    <w:p w:rsidR="00494E95" w:rsidRDefault="00494E95" w:rsidP="00494E95">
      <w:pPr>
        <w:spacing w:after="0"/>
      </w:pPr>
      <w:r>
        <w:t>Iman-Li Johnson</w:t>
      </w:r>
    </w:p>
    <w:p w:rsidR="00494E95" w:rsidRDefault="00494E95" w:rsidP="00494E95">
      <w:pPr>
        <w:spacing w:after="0"/>
      </w:pPr>
      <w:r>
        <w:t>Ryan Landry</w:t>
      </w:r>
    </w:p>
    <w:p w:rsidR="00494E95" w:rsidRDefault="00494E95" w:rsidP="00494E95">
      <w:pPr>
        <w:spacing w:after="0"/>
      </w:pPr>
      <w:r>
        <w:t>Dominique Mosley</w:t>
      </w:r>
    </w:p>
    <w:p w:rsidR="00494E95" w:rsidRDefault="00494E95" w:rsidP="00494E95">
      <w:pPr>
        <w:spacing w:after="0"/>
      </w:pPr>
      <w:r>
        <w:t>Richard Salter</w:t>
      </w:r>
    </w:p>
    <w:p w:rsidR="00494E95" w:rsidRDefault="00494E95" w:rsidP="00494E95">
      <w:pPr>
        <w:spacing w:after="0"/>
      </w:pPr>
      <w:proofErr w:type="spellStart"/>
      <w:r>
        <w:t>Makamree</w:t>
      </w:r>
      <w:proofErr w:type="spellEnd"/>
      <w:r>
        <w:t xml:space="preserve"> Sells</w:t>
      </w:r>
    </w:p>
    <w:p w:rsidR="00494E95" w:rsidRDefault="00494E95" w:rsidP="00494E95">
      <w:pPr>
        <w:spacing w:after="0"/>
      </w:pPr>
      <w:r>
        <w:t>Aaliyah Stewart</w:t>
      </w:r>
    </w:p>
    <w:p w:rsidR="00494E95" w:rsidRDefault="00494E95" w:rsidP="00494E95">
      <w:pPr>
        <w:spacing w:after="0"/>
      </w:pPr>
      <w:r>
        <w:t>Asia Stewart</w:t>
      </w:r>
    </w:p>
    <w:p w:rsidR="00494E95" w:rsidRDefault="00494E95" w:rsidP="00494E95">
      <w:pPr>
        <w:spacing w:after="0"/>
      </w:pPr>
      <w:r>
        <w:t>Judith Sweet</w:t>
      </w:r>
    </w:p>
    <w:p w:rsidR="00494E95" w:rsidRDefault="00494E95" w:rsidP="00494E95">
      <w:pPr>
        <w:spacing w:after="0"/>
      </w:pPr>
      <w:proofErr w:type="spellStart"/>
      <w:r>
        <w:t>De'Marcus</w:t>
      </w:r>
      <w:proofErr w:type="spellEnd"/>
      <w:r>
        <w:t xml:space="preserve"> Warren</w:t>
      </w:r>
    </w:p>
    <w:p w:rsidR="00494E95" w:rsidRDefault="00494E95" w:rsidP="00494E95">
      <w:pPr>
        <w:spacing w:after="0"/>
      </w:pPr>
      <w:r>
        <w:t>Andrew Wilson</w:t>
      </w:r>
    </w:p>
    <w:p w:rsidR="00494E95" w:rsidRDefault="00494E95" w:rsidP="00494E95">
      <w:pPr>
        <w:spacing w:after="0"/>
      </w:pPr>
      <w:r>
        <w:t>India Wilson</w:t>
      </w:r>
    </w:p>
    <w:p w:rsidR="00030AC2" w:rsidRDefault="00494E95" w:rsidP="00494E95">
      <w:pPr>
        <w:spacing w:after="0"/>
      </w:pPr>
      <w:proofErr w:type="spellStart"/>
      <w:r>
        <w:t>Junaiya</w:t>
      </w:r>
      <w:proofErr w:type="spellEnd"/>
      <w:r>
        <w:t xml:space="preserve"> Winston</w:t>
      </w: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  <w:sectPr w:rsidR="00030AC2" w:rsidSect="0073013E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030AC2" w:rsidRDefault="00030AC2" w:rsidP="00030AC2">
      <w:pPr>
        <w:spacing w:after="0"/>
        <w:jc w:val="center"/>
      </w:pPr>
    </w:p>
    <w:p w:rsidR="0073013E" w:rsidRPr="00030AC2" w:rsidRDefault="00030AC2" w:rsidP="00030AC2">
      <w:pPr>
        <w:spacing w:after="0"/>
        <w:jc w:val="center"/>
        <w:rPr>
          <w:rFonts w:asciiTheme="majorHAnsi" w:hAnsiTheme="majorHAnsi"/>
          <w:b/>
          <w:sz w:val="36"/>
          <w:szCs w:val="36"/>
        </w:rPr>
      </w:pPr>
      <w:r w:rsidRPr="00030AC2">
        <w:rPr>
          <w:rFonts w:asciiTheme="majorHAnsi" w:hAnsiTheme="majorHAnsi"/>
          <w:b/>
          <w:sz w:val="36"/>
          <w:szCs w:val="36"/>
        </w:rPr>
        <w:t>JUNIORS</w:t>
      </w:r>
    </w:p>
    <w:p w:rsidR="00030AC2" w:rsidRDefault="00030AC2" w:rsidP="0073013E">
      <w:pPr>
        <w:spacing w:after="0"/>
        <w:sectPr w:rsidR="00030AC2" w:rsidSect="00030A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013E" w:rsidRDefault="0073013E" w:rsidP="0073013E">
      <w:pPr>
        <w:spacing w:after="0"/>
      </w:pPr>
    </w:p>
    <w:p w:rsidR="00030AC2" w:rsidRDefault="00030AC2" w:rsidP="0073013E">
      <w:pPr>
        <w:spacing w:after="0"/>
        <w:rPr>
          <w:b/>
          <w:u w:val="single"/>
        </w:rPr>
      </w:pPr>
      <w:r w:rsidRPr="00030AC2">
        <w:rPr>
          <w:b/>
          <w:u w:val="single"/>
        </w:rPr>
        <w:t>Superintendent’s Honor Roll</w:t>
      </w:r>
    </w:p>
    <w:p w:rsidR="00030AC2" w:rsidRDefault="00030AC2" w:rsidP="0073013E">
      <w:pPr>
        <w:spacing w:after="0"/>
      </w:pPr>
    </w:p>
    <w:p w:rsidR="00103E29" w:rsidRDefault="00103E29" w:rsidP="00103E29">
      <w:pPr>
        <w:spacing w:after="0"/>
      </w:pPr>
      <w:r>
        <w:t>Joshua Arthur</w:t>
      </w:r>
    </w:p>
    <w:p w:rsidR="00103E29" w:rsidRDefault="00103E29" w:rsidP="00103E29">
      <w:pPr>
        <w:spacing w:after="0"/>
      </w:pPr>
      <w:r>
        <w:t>Makenzie Brown</w:t>
      </w:r>
    </w:p>
    <w:p w:rsidR="00103E29" w:rsidRDefault="00103E29" w:rsidP="00103E29">
      <w:pPr>
        <w:spacing w:after="0"/>
      </w:pPr>
      <w:r>
        <w:t>Katie Hogg</w:t>
      </w:r>
    </w:p>
    <w:p w:rsidR="00103E29" w:rsidRDefault="00103E29" w:rsidP="00103E29">
      <w:pPr>
        <w:spacing w:after="0"/>
      </w:pPr>
      <w:proofErr w:type="spellStart"/>
      <w:r>
        <w:t>Babitha</w:t>
      </w:r>
      <w:proofErr w:type="spellEnd"/>
      <w:r>
        <w:t xml:space="preserve"> </w:t>
      </w:r>
      <w:proofErr w:type="spellStart"/>
      <w:r>
        <w:t>Jerani</w:t>
      </w:r>
      <w:proofErr w:type="spellEnd"/>
    </w:p>
    <w:p w:rsidR="00103E29" w:rsidRDefault="00103E29" w:rsidP="00103E29">
      <w:pPr>
        <w:spacing w:after="0"/>
      </w:pPr>
      <w:r>
        <w:t>Joanna Nunez</w:t>
      </w:r>
    </w:p>
    <w:p w:rsidR="00103E29" w:rsidRDefault="00103E29" w:rsidP="00103E29">
      <w:pPr>
        <w:spacing w:after="0"/>
      </w:pPr>
      <w:r>
        <w:t>Lance Parks</w:t>
      </w:r>
    </w:p>
    <w:p w:rsidR="00103E29" w:rsidRDefault="00103E29" w:rsidP="00103E29">
      <w:pPr>
        <w:spacing w:after="0"/>
      </w:pPr>
      <w:r>
        <w:t>Austin Russell</w:t>
      </w:r>
    </w:p>
    <w:p w:rsidR="00103E29" w:rsidRDefault="00103E29" w:rsidP="00103E29">
      <w:pPr>
        <w:spacing w:after="0"/>
      </w:pPr>
      <w:r>
        <w:t>Camilo Sanchez</w:t>
      </w:r>
    </w:p>
    <w:p w:rsidR="00103E29" w:rsidRDefault="00103E29" w:rsidP="00103E29">
      <w:pPr>
        <w:spacing w:after="0"/>
      </w:pPr>
      <w:r>
        <w:t>Carolina Vazquez</w:t>
      </w:r>
    </w:p>
    <w:p w:rsidR="00F302D8" w:rsidRDefault="00103E29" w:rsidP="00103E29">
      <w:pPr>
        <w:spacing w:after="0"/>
      </w:pPr>
      <w:r>
        <w:t xml:space="preserve">Estrella Villanueva </w:t>
      </w:r>
      <w:proofErr w:type="spellStart"/>
      <w:r>
        <w:t>Troncoso</w:t>
      </w:r>
      <w:proofErr w:type="spellEnd"/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103E29" w:rsidRDefault="00103E29" w:rsidP="00030AC2">
      <w:pPr>
        <w:spacing w:after="0"/>
      </w:pPr>
    </w:p>
    <w:p w:rsidR="00F302D8" w:rsidRDefault="00F302D8" w:rsidP="00030AC2">
      <w:pPr>
        <w:spacing w:after="0"/>
      </w:pPr>
    </w:p>
    <w:p w:rsidR="00494E95" w:rsidRDefault="00494E95" w:rsidP="00030AC2">
      <w:pPr>
        <w:spacing w:after="0"/>
        <w:rPr>
          <w:b/>
          <w:u w:val="single"/>
        </w:rPr>
      </w:pPr>
    </w:p>
    <w:p w:rsidR="00F302D8" w:rsidRDefault="00F302D8" w:rsidP="00030AC2">
      <w:pPr>
        <w:spacing w:after="0"/>
        <w:rPr>
          <w:b/>
          <w:u w:val="single"/>
        </w:rPr>
      </w:pPr>
      <w:r w:rsidRPr="00F302D8">
        <w:rPr>
          <w:b/>
          <w:u w:val="single"/>
        </w:rPr>
        <w:t>Principal’s Honor Roll</w:t>
      </w:r>
    </w:p>
    <w:p w:rsidR="00F302D8" w:rsidRDefault="00F302D8" w:rsidP="00030AC2">
      <w:pPr>
        <w:spacing w:after="0"/>
        <w:rPr>
          <w:b/>
          <w:u w:val="single"/>
        </w:rPr>
      </w:pPr>
    </w:p>
    <w:p w:rsidR="00494E95" w:rsidRDefault="00494E95" w:rsidP="00494E95">
      <w:pPr>
        <w:spacing w:after="0"/>
      </w:pPr>
      <w:proofErr w:type="spellStart"/>
      <w:r>
        <w:t>Amaliya</w:t>
      </w:r>
      <w:proofErr w:type="spellEnd"/>
      <w:r>
        <w:t xml:space="preserve"> Alvarez</w:t>
      </w:r>
    </w:p>
    <w:p w:rsidR="00494E95" w:rsidRDefault="00494E95" w:rsidP="00494E95">
      <w:pPr>
        <w:spacing w:after="0"/>
      </w:pPr>
      <w:proofErr w:type="spellStart"/>
      <w:r>
        <w:t>Sidnye</w:t>
      </w:r>
      <w:proofErr w:type="spellEnd"/>
      <w:r>
        <w:t xml:space="preserve"> Antoine</w:t>
      </w:r>
    </w:p>
    <w:p w:rsidR="00494E95" w:rsidRDefault="00494E95" w:rsidP="00494E95">
      <w:pPr>
        <w:spacing w:after="0"/>
      </w:pPr>
      <w:r>
        <w:t>Kami Bishop</w:t>
      </w:r>
    </w:p>
    <w:p w:rsidR="00494E95" w:rsidRDefault="00494E95" w:rsidP="00494E95">
      <w:pPr>
        <w:spacing w:after="0"/>
      </w:pPr>
      <w:r>
        <w:t>Marie Celestine</w:t>
      </w:r>
    </w:p>
    <w:p w:rsidR="00494E95" w:rsidRDefault="00494E95" w:rsidP="00494E95">
      <w:pPr>
        <w:spacing w:after="0"/>
      </w:pPr>
      <w:r>
        <w:t>Anahi Davila</w:t>
      </w:r>
    </w:p>
    <w:p w:rsidR="00494E95" w:rsidRDefault="00494E95" w:rsidP="00494E95">
      <w:pPr>
        <w:spacing w:after="0"/>
      </w:pPr>
      <w:r>
        <w:t>Micah Douglas</w:t>
      </w:r>
    </w:p>
    <w:p w:rsidR="00494E95" w:rsidRDefault="00494E95" w:rsidP="00494E95">
      <w:pPr>
        <w:spacing w:after="0"/>
      </w:pPr>
      <w:proofErr w:type="spellStart"/>
      <w:r>
        <w:t>Imely</w:t>
      </w:r>
      <w:proofErr w:type="spellEnd"/>
      <w:r>
        <w:t xml:space="preserve"> Estrada</w:t>
      </w:r>
    </w:p>
    <w:p w:rsidR="00494E95" w:rsidRDefault="00494E95" w:rsidP="00494E95">
      <w:pPr>
        <w:spacing w:after="0"/>
      </w:pPr>
      <w:r>
        <w:t xml:space="preserve">Alejandra </w:t>
      </w:r>
      <w:proofErr w:type="spellStart"/>
      <w:r>
        <w:t>Faura-Calana</w:t>
      </w:r>
      <w:proofErr w:type="spellEnd"/>
    </w:p>
    <w:p w:rsidR="00494E95" w:rsidRDefault="00494E95" w:rsidP="00494E95">
      <w:pPr>
        <w:spacing w:after="0"/>
      </w:pPr>
      <w:proofErr w:type="spellStart"/>
      <w:r>
        <w:t>Charly'ndria</w:t>
      </w:r>
      <w:proofErr w:type="spellEnd"/>
      <w:r>
        <w:t xml:space="preserve"> </w:t>
      </w:r>
      <w:proofErr w:type="spellStart"/>
      <w:r>
        <w:t>Gallow</w:t>
      </w:r>
      <w:proofErr w:type="spellEnd"/>
    </w:p>
    <w:p w:rsidR="00494E95" w:rsidRDefault="00494E95" w:rsidP="00494E95">
      <w:pPr>
        <w:spacing w:after="0"/>
      </w:pPr>
      <w:r>
        <w:t>Trinity Garrett</w:t>
      </w:r>
    </w:p>
    <w:p w:rsidR="00494E95" w:rsidRDefault="00494E95" w:rsidP="00494E95">
      <w:pPr>
        <w:spacing w:after="0"/>
      </w:pPr>
      <w:proofErr w:type="spellStart"/>
      <w:r>
        <w:t>Trinton</w:t>
      </w:r>
      <w:proofErr w:type="spellEnd"/>
      <w:r>
        <w:t xml:space="preserve"> Garrett</w:t>
      </w:r>
    </w:p>
    <w:p w:rsidR="00494E95" w:rsidRDefault="00494E95" w:rsidP="00494E95">
      <w:pPr>
        <w:spacing w:after="0"/>
      </w:pPr>
      <w:r>
        <w:t>Isabell Gomez-Chapa</w:t>
      </w:r>
    </w:p>
    <w:p w:rsidR="00494E95" w:rsidRDefault="00494E95" w:rsidP="00494E95">
      <w:pPr>
        <w:spacing w:after="0"/>
      </w:pPr>
      <w:r>
        <w:t>Evan Gray</w:t>
      </w:r>
    </w:p>
    <w:p w:rsidR="00494E95" w:rsidRDefault="00494E95" w:rsidP="00494E95">
      <w:pPr>
        <w:spacing w:after="0"/>
      </w:pPr>
      <w:r>
        <w:t>Brice Haney</w:t>
      </w:r>
    </w:p>
    <w:p w:rsidR="00494E95" w:rsidRDefault="00494E95" w:rsidP="00494E95">
      <w:pPr>
        <w:spacing w:after="0"/>
      </w:pPr>
      <w:proofErr w:type="spellStart"/>
      <w:r>
        <w:t>Trinski</w:t>
      </w:r>
      <w:proofErr w:type="spellEnd"/>
      <w:r>
        <w:t xml:space="preserve"> Hayes</w:t>
      </w:r>
    </w:p>
    <w:p w:rsidR="00494E95" w:rsidRDefault="00494E95" w:rsidP="00494E95">
      <w:pPr>
        <w:spacing w:after="0"/>
      </w:pPr>
      <w:proofErr w:type="spellStart"/>
      <w:r>
        <w:t>Aniah</w:t>
      </w:r>
      <w:proofErr w:type="spellEnd"/>
      <w:r>
        <w:t xml:space="preserve"> Henderson</w:t>
      </w:r>
    </w:p>
    <w:p w:rsidR="00494E95" w:rsidRDefault="00494E95" w:rsidP="00494E95">
      <w:pPr>
        <w:spacing w:after="0"/>
      </w:pPr>
      <w:r>
        <w:t xml:space="preserve">Lexus </w:t>
      </w:r>
      <w:proofErr w:type="spellStart"/>
      <w:r>
        <w:t>Hoffpauir</w:t>
      </w:r>
      <w:proofErr w:type="spellEnd"/>
    </w:p>
    <w:p w:rsidR="00494E95" w:rsidRDefault="00494E95" w:rsidP="00494E95">
      <w:pPr>
        <w:spacing w:after="0"/>
      </w:pPr>
      <w:proofErr w:type="spellStart"/>
      <w:r>
        <w:t>Anna'lecia</w:t>
      </w:r>
      <w:proofErr w:type="spellEnd"/>
      <w:r>
        <w:t xml:space="preserve"> Holt</w:t>
      </w:r>
    </w:p>
    <w:p w:rsidR="00494E95" w:rsidRDefault="00494E95" w:rsidP="00494E95">
      <w:pPr>
        <w:spacing w:after="0"/>
      </w:pPr>
      <w:r>
        <w:t>Demetrius Hunter</w:t>
      </w:r>
    </w:p>
    <w:p w:rsidR="00494E95" w:rsidRDefault="00494E95" w:rsidP="00494E95">
      <w:pPr>
        <w:spacing w:after="0"/>
      </w:pPr>
      <w:r>
        <w:t>Naomi James</w:t>
      </w:r>
    </w:p>
    <w:p w:rsidR="00494E95" w:rsidRDefault="00494E95" w:rsidP="00494E95">
      <w:pPr>
        <w:spacing w:after="0"/>
      </w:pPr>
      <w:proofErr w:type="spellStart"/>
      <w:r>
        <w:t>Aariyan</w:t>
      </w:r>
      <w:proofErr w:type="spellEnd"/>
      <w:r>
        <w:t xml:space="preserve"> Jefferson</w:t>
      </w:r>
    </w:p>
    <w:p w:rsidR="00494E95" w:rsidRDefault="00494E95" w:rsidP="00494E95">
      <w:pPr>
        <w:spacing w:after="0"/>
      </w:pPr>
      <w:r>
        <w:t>Jadon Jones</w:t>
      </w:r>
    </w:p>
    <w:p w:rsidR="00494E95" w:rsidRDefault="00494E95" w:rsidP="00494E95">
      <w:pPr>
        <w:spacing w:after="0"/>
      </w:pPr>
      <w:r>
        <w:t xml:space="preserve">Tyler </w:t>
      </w:r>
      <w:proofErr w:type="spellStart"/>
      <w:r>
        <w:t>Lootens</w:t>
      </w:r>
      <w:proofErr w:type="spellEnd"/>
    </w:p>
    <w:p w:rsidR="00494E95" w:rsidRDefault="00494E95" w:rsidP="00494E95">
      <w:pPr>
        <w:spacing w:after="0"/>
      </w:pPr>
      <w:r>
        <w:t>Dace Lowe</w:t>
      </w:r>
    </w:p>
    <w:p w:rsidR="00494E95" w:rsidRDefault="00494E95" w:rsidP="00494E95">
      <w:pPr>
        <w:spacing w:after="0"/>
      </w:pPr>
      <w:r>
        <w:t>Josue Manzo-Torres</w:t>
      </w:r>
    </w:p>
    <w:p w:rsidR="00494E95" w:rsidRDefault="00494E95" w:rsidP="00494E95">
      <w:pPr>
        <w:spacing w:after="0"/>
      </w:pPr>
      <w:proofErr w:type="spellStart"/>
      <w:r>
        <w:t>Dontrey</w:t>
      </w:r>
      <w:proofErr w:type="spellEnd"/>
      <w:r>
        <w:t xml:space="preserve"> </w:t>
      </w:r>
      <w:proofErr w:type="spellStart"/>
      <w:r>
        <w:t>Mcclain</w:t>
      </w:r>
      <w:proofErr w:type="spellEnd"/>
    </w:p>
    <w:p w:rsidR="00494E95" w:rsidRDefault="00494E95" w:rsidP="00494E95">
      <w:pPr>
        <w:spacing w:after="0"/>
      </w:pPr>
      <w:r>
        <w:t>Paris Overstreet</w:t>
      </w:r>
    </w:p>
    <w:p w:rsidR="00494E95" w:rsidRDefault="00494E95" w:rsidP="00494E95">
      <w:pPr>
        <w:spacing w:after="0"/>
      </w:pPr>
      <w:proofErr w:type="spellStart"/>
      <w:r>
        <w:t>Chrislyn</w:t>
      </w:r>
      <w:proofErr w:type="spellEnd"/>
      <w:r>
        <w:t xml:space="preserve"> </w:t>
      </w:r>
      <w:proofErr w:type="spellStart"/>
      <w:r>
        <w:t>Pitre</w:t>
      </w:r>
      <w:proofErr w:type="spellEnd"/>
    </w:p>
    <w:p w:rsidR="00494E95" w:rsidRDefault="00494E95" w:rsidP="00494E95">
      <w:pPr>
        <w:spacing w:after="0"/>
      </w:pPr>
      <w:r>
        <w:t>Brittany Robles</w:t>
      </w:r>
    </w:p>
    <w:p w:rsidR="00494E95" w:rsidRDefault="00494E95" w:rsidP="00494E95">
      <w:pPr>
        <w:spacing w:after="0"/>
      </w:pPr>
      <w:proofErr w:type="spellStart"/>
      <w:r>
        <w:t>Aundrew</w:t>
      </w:r>
      <w:proofErr w:type="spellEnd"/>
      <w:r>
        <w:t xml:space="preserve"> Samuel</w:t>
      </w:r>
    </w:p>
    <w:p w:rsidR="00494E95" w:rsidRDefault="00494E95" w:rsidP="00494E95">
      <w:pPr>
        <w:spacing w:after="0"/>
      </w:pPr>
      <w:r>
        <w:t>Emily Sims</w:t>
      </w:r>
    </w:p>
    <w:p w:rsidR="00F302D8" w:rsidRDefault="00494E95" w:rsidP="00494E95">
      <w:pPr>
        <w:spacing w:after="0"/>
      </w:pPr>
      <w:r>
        <w:t>Kierra Wallace</w:t>
      </w: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  <w:sectPr w:rsidR="00F302D8" w:rsidSect="00030AC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F302D8" w:rsidRDefault="00F302D8" w:rsidP="00F302D8">
      <w:pPr>
        <w:spacing w:after="100" w:afterAutospacing="1"/>
        <w:jc w:val="center"/>
        <w:rPr>
          <w:rFonts w:asciiTheme="majorHAnsi" w:hAnsiTheme="majorHAnsi"/>
          <w:b/>
          <w:sz w:val="36"/>
          <w:szCs w:val="36"/>
        </w:rPr>
      </w:pPr>
      <w:r w:rsidRPr="00F302D8">
        <w:rPr>
          <w:rFonts w:asciiTheme="majorHAnsi" w:hAnsiTheme="majorHAnsi"/>
          <w:b/>
          <w:sz w:val="36"/>
          <w:szCs w:val="36"/>
        </w:rPr>
        <w:lastRenderedPageBreak/>
        <w:t>SENIORS</w:t>
      </w:r>
    </w:p>
    <w:p w:rsidR="00F302D8" w:rsidRDefault="00F302D8" w:rsidP="00F302D8">
      <w:pPr>
        <w:spacing w:after="100" w:afterAutospacing="1"/>
        <w:rPr>
          <w:rFonts w:asciiTheme="majorHAnsi" w:hAnsiTheme="majorHAnsi"/>
          <w:b/>
          <w:sz w:val="36"/>
          <w:szCs w:val="36"/>
        </w:rPr>
        <w:sectPr w:rsidR="00F302D8" w:rsidSect="00F302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302D8" w:rsidRDefault="00F302D8" w:rsidP="00F302D8">
      <w:pPr>
        <w:spacing w:before="120" w:after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Superintendent’s Honor Roll</w:t>
      </w:r>
    </w:p>
    <w:p w:rsidR="00F302D8" w:rsidRPr="00F302D8" w:rsidRDefault="00F302D8" w:rsidP="00F302D8">
      <w:pPr>
        <w:spacing w:after="0"/>
        <w:rPr>
          <w:rFonts w:cstheme="minorHAnsi"/>
        </w:rPr>
      </w:pPr>
    </w:p>
    <w:p w:rsidR="00494E95" w:rsidRDefault="00494E95" w:rsidP="00494E95">
      <w:pPr>
        <w:spacing w:after="0"/>
      </w:pPr>
      <w:r>
        <w:t xml:space="preserve">Gabriel </w:t>
      </w:r>
      <w:proofErr w:type="spellStart"/>
      <w:r>
        <w:t>Arostegui</w:t>
      </w:r>
      <w:proofErr w:type="spellEnd"/>
    </w:p>
    <w:p w:rsidR="00494E95" w:rsidRDefault="00494E95" w:rsidP="00494E95">
      <w:pPr>
        <w:spacing w:after="0"/>
      </w:pPr>
      <w:r>
        <w:t>Trinity Brown</w:t>
      </w:r>
    </w:p>
    <w:p w:rsidR="00494E95" w:rsidRDefault="00494E95" w:rsidP="00494E95">
      <w:pPr>
        <w:spacing w:after="0"/>
      </w:pPr>
      <w:r>
        <w:t>Ashley Frazier</w:t>
      </w:r>
    </w:p>
    <w:p w:rsidR="00494E95" w:rsidRDefault="00494E95" w:rsidP="00494E95">
      <w:pPr>
        <w:spacing w:after="0"/>
      </w:pPr>
      <w:proofErr w:type="spellStart"/>
      <w:r>
        <w:t>Jamyria</w:t>
      </w:r>
      <w:proofErr w:type="spellEnd"/>
      <w:r>
        <w:t xml:space="preserve"> Garret</w:t>
      </w:r>
    </w:p>
    <w:p w:rsidR="00494E95" w:rsidRDefault="00494E95" w:rsidP="00494E95">
      <w:pPr>
        <w:spacing w:after="0"/>
      </w:pPr>
      <w:r>
        <w:t>Nia Hodge</w:t>
      </w:r>
    </w:p>
    <w:p w:rsidR="00494E95" w:rsidRDefault="00494E95" w:rsidP="00494E95">
      <w:pPr>
        <w:spacing w:after="0"/>
      </w:pPr>
      <w:proofErr w:type="spellStart"/>
      <w:r>
        <w:t>Tameya</w:t>
      </w:r>
      <w:proofErr w:type="spellEnd"/>
      <w:r>
        <w:t xml:space="preserve"> Horn</w:t>
      </w:r>
    </w:p>
    <w:p w:rsidR="00494E95" w:rsidRDefault="00494E95" w:rsidP="00494E95">
      <w:pPr>
        <w:spacing w:after="0"/>
      </w:pPr>
      <w:r>
        <w:t>Baylee Kibodeaux</w:t>
      </w:r>
    </w:p>
    <w:p w:rsidR="00494E95" w:rsidRDefault="00494E95" w:rsidP="00494E95">
      <w:pPr>
        <w:spacing w:after="0"/>
      </w:pPr>
      <w:r>
        <w:t>Patricia Lafleur</w:t>
      </w:r>
    </w:p>
    <w:p w:rsidR="00494E95" w:rsidRDefault="00494E95" w:rsidP="00494E95">
      <w:pPr>
        <w:spacing w:after="0"/>
      </w:pPr>
      <w:proofErr w:type="spellStart"/>
      <w:r>
        <w:t>Nakeylee</w:t>
      </w:r>
      <w:proofErr w:type="spellEnd"/>
      <w:r>
        <w:t xml:space="preserve"> Ross</w:t>
      </w:r>
    </w:p>
    <w:p w:rsidR="00494E95" w:rsidRDefault="00494E95" w:rsidP="00494E95">
      <w:pPr>
        <w:spacing w:after="0"/>
      </w:pPr>
      <w:r>
        <w:t>Briana Schwartz</w:t>
      </w:r>
    </w:p>
    <w:p w:rsidR="00494E95" w:rsidRDefault="00494E95" w:rsidP="00494E95">
      <w:pPr>
        <w:spacing w:after="0"/>
      </w:pPr>
      <w:r>
        <w:t>Haylee Veitch</w:t>
      </w:r>
    </w:p>
    <w:p w:rsidR="00494E95" w:rsidRDefault="00494E95" w:rsidP="00494E95">
      <w:pPr>
        <w:spacing w:after="0"/>
      </w:pPr>
      <w:proofErr w:type="spellStart"/>
      <w:r>
        <w:t>Ahava</w:t>
      </w:r>
      <w:proofErr w:type="spellEnd"/>
      <w:r>
        <w:t xml:space="preserve"> Victoria</w:t>
      </w:r>
    </w:p>
    <w:p w:rsidR="00F302D8" w:rsidRDefault="00494E95" w:rsidP="00494E95">
      <w:pPr>
        <w:spacing w:after="0"/>
      </w:pPr>
      <w:r>
        <w:t xml:space="preserve">Angie </w:t>
      </w:r>
      <w:proofErr w:type="spellStart"/>
      <w:r>
        <w:t>Vindel</w:t>
      </w:r>
      <w:proofErr w:type="spellEnd"/>
      <w:r>
        <w:t xml:space="preserve"> </w:t>
      </w:r>
      <w:proofErr w:type="spellStart"/>
      <w:r>
        <w:t>Leveron</w:t>
      </w:r>
      <w:proofErr w:type="spellEnd"/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494E95" w:rsidRDefault="00494E95" w:rsidP="00F302D8">
      <w:pPr>
        <w:spacing w:after="0"/>
      </w:pPr>
    </w:p>
    <w:p w:rsidR="00494E95" w:rsidRDefault="00494E95" w:rsidP="00F302D8">
      <w:pPr>
        <w:spacing w:after="0"/>
      </w:pPr>
    </w:p>
    <w:p w:rsidR="00494E95" w:rsidRDefault="00494E95" w:rsidP="00F302D8">
      <w:pPr>
        <w:spacing w:after="0"/>
      </w:pPr>
    </w:p>
    <w:p w:rsidR="00494E95" w:rsidRDefault="00494E95" w:rsidP="00F302D8">
      <w:pPr>
        <w:spacing w:after="0"/>
      </w:pPr>
    </w:p>
    <w:p w:rsidR="00494E95" w:rsidRDefault="00494E95" w:rsidP="00F302D8">
      <w:pPr>
        <w:spacing w:after="0"/>
      </w:pPr>
    </w:p>
    <w:p w:rsidR="00494E95" w:rsidRDefault="00494E95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Default="00F302D8" w:rsidP="00F302D8">
      <w:pPr>
        <w:spacing w:after="0"/>
      </w:pPr>
    </w:p>
    <w:p w:rsidR="00F302D8" w:rsidRPr="00F302D8" w:rsidRDefault="00F302D8" w:rsidP="00F302D8">
      <w:pPr>
        <w:spacing w:after="0"/>
        <w:rPr>
          <w:b/>
          <w:u w:val="single"/>
        </w:rPr>
      </w:pPr>
      <w:r w:rsidRPr="00F302D8">
        <w:rPr>
          <w:b/>
          <w:u w:val="single"/>
        </w:rPr>
        <w:t>Principal’s Honor Roll</w:t>
      </w:r>
    </w:p>
    <w:p w:rsidR="0073013E" w:rsidRDefault="0073013E" w:rsidP="0073013E">
      <w:pPr>
        <w:spacing w:after="0"/>
      </w:pPr>
    </w:p>
    <w:p w:rsidR="00494E95" w:rsidRDefault="00494E95" w:rsidP="00494E95">
      <w:pPr>
        <w:spacing w:after="0"/>
      </w:pPr>
      <w:r>
        <w:t>Aris Batts</w:t>
      </w:r>
    </w:p>
    <w:p w:rsidR="00494E95" w:rsidRDefault="00494E95" w:rsidP="00494E95">
      <w:pPr>
        <w:spacing w:after="0"/>
      </w:pPr>
      <w:r>
        <w:t>Kaiden Berry</w:t>
      </w:r>
    </w:p>
    <w:p w:rsidR="00494E95" w:rsidRDefault="00494E95" w:rsidP="00494E95">
      <w:pPr>
        <w:spacing w:after="0"/>
      </w:pPr>
      <w:r>
        <w:t>Gabrielle Brown</w:t>
      </w:r>
    </w:p>
    <w:p w:rsidR="00494E95" w:rsidRDefault="00494E95" w:rsidP="00494E95">
      <w:pPr>
        <w:spacing w:after="0"/>
      </w:pPr>
      <w:r>
        <w:t>Hannah Chatman</w:t>
      </w:r>
    </w:p>
    <w:p w:rsidR="00494E95" w:rsidRDefault="00494E95" w:rsidP="00494E95">
      <w:pPr>
        <w:spacing w:after="0"/>
      </w:pPr>
      <w:r>
        <w:t>Courtney Davis</w:t>
      </w:r>
    </w:p>
    <w:p w:rsidR="00494E95" w:rsidRDefault="00494E95" w:rsidP="00494E95">
      <w:pPr>
        <w:spacing w:after="0"/>
      </w:pPr>
      <w:proofErr w:type="spellStart"/>
      <w:r>
        <w:t>Tayzah</w:t>
      </w:r>
      <w:proofErr w:type="spellEnd"/>
      <w:r>
        <w:t xml:space="preserve"> Dews</w:t>
      </w:r>
    </w:p>
    <w:p w:rsidR="00494E95" w:rsidRDefault="00494E95" w:rsidP="00494E95">
      <w:pPr>
        <w:spacing w:after="0"/>
      </w:pPr>
      <w:proofErr w:type="spellStart"/>
      <w:r>
        <w:t>Manahil</w:t>
      </w:r>
      <w:proofErr w:type="spellEnd"/>
      <w:r>
        <w:t xml:space="preserve"> Fatima</w:t>
      </w:r>
    </w:p>
    <w:p w:rsidR="00494E95" w:rsidRDefault="00494E95" w:rsidP="00494E95">
      <w:pPr>
        <w:spacing w:after="0"/>
      </w:pPr>
      <w:r>
        <w:t>Kaela Forward</w:t>
      </w:r>
    </w:p>
    <w:p w:rsidR="00494E95" w:rsidRDefault="00494E95" w:rsidP="00494E95">
      <w:pPr>
        <w:spacing w:after="0"/>
      </w:pPr>
      <w:proofErr w:type="spellStart"/>
      <w:r>
        <w:t>Jaz'Lynn</w:t>
      </w:r>
      <w:proofErr w:type="spellEnd"/>
      <w:r>
        <w:t xml:space="preserve"> Franks</w:t>
      </w:r>
    </w:p>
    <w:p w:rsidR="00494E95" w:rsidRDefault="00494E95" w:rsidP="00494E95">
      <w:pPr>
        <w:spacing w:after="0"/>
      </w:pPr>
      <w:r>
        <w:t>Uriel Galvan</w:t>
      </w:r>
    </w:p>
    <w:p w:rsidR="00494E95" w:rsidRDefault="00494E95" w:rsidP="00494E95">
      <w:pPr>
        <w:spacing w:after="0"/>
      </w:pPr>
      <w:r>
        <w:t>Brennan Gamble</w:t>
      </w:r>
    </w:p>
    <w:p w:rsidR="00494E95" w:rsidRDefault="00494E95" w:rsidP="00494E95">
      <w:pPr>
        <w:spacing w:after="0"/>
      </w:pPr>
      <w:r>
        <w:t>Braden Gant</w:t>
      </w:r>
    </w:p>
    <w:p w:rsidR="00494E95" w:rsidRDefault="00494E95" w:rsidP="00494E95">
      <w:pPr>
        <w:spacing w:after="0"/>
      </w:pPr>
      <w:proofErr w:type="spellStart"/>
      <w:r>
        <w:t>Devany</w:t>
      </w:r>
      <w:proofErr w:type="spellEnd"/>
      <w:r>
        <w:t xml:space="preserve"> Garcia Melendez</w:t>
      </w:r>
    </w:p>
    <w:p w:rsidR="00494E95" w:rsidRDefault="00494E95" w:rsidP="00494E95">
      <w:pPr>
        <w:spacing w:after="0"/>
      </w:pPr>
      <w:proofErr w:type="spellStart"/>
      <w:r>
        <w:t>Jasachin</w:t>
      </w:r>
      <w:proofErr w:type="spellEnd"/>
      <w:r>
        <w:t xml:space="preserve"> Harris</w:t>
      </w:r>
    </w:p>
    <w:p w:rsidR="00494E95" w:rsidRDefault="00494E95" w:rsidP="00494E95">
      <w:pPr>
        <w:spacing w:after="0"/>
      </w:pPr>
      <w:r>
        <w:t>Abigail Hebert</w:t>
      </w:r>
    </w:p>
    <w:p w:rsidR="00494E95" w:rsidRDefault="00494E95" w:rsidP="00494E95">
      <w:pPr>
        <w:spacing w:after="0"/>
      </w:pPr>
      <w:proofErr w:type="spellStart"/>
      <w:r>
        <w:t>Libni</w:t>
      </w:r>
      <w:proofErr w:type="spellEnd"/>
      <w:r>
        <w:t xml:space="preserve"> Hermosillo</w:t>
      </w:r>
    </w:p>
    <w:p w:rsidR="00494E95" w:rsidRDefault="00494E95" w:rsidP="00494E95">
      <w:pPr>
        <w:spacing w:after="0"/>
      </w:pPr>
      <w:r>
        <w:t>Angel Ibarra</w:t>
      </w:r>
    </w:p>
    <w:p w:rsidR="00494E95" w:rsidRDefault="00494E95" w:rsidP="00494E95">
      <w:pPr>
        <w:spacing w:after="0"/>
      </w:pPr>
      <w:r>
        <w:t xml:space="preserve">Kaleb </w:t>
      </w:r>
      <w:proofErr w:type="spellStart"/>
      <w:r>
        <w:t>Istre</w:t>
      </w:r>
      <w:proofErr w:type="spellEnd"/>
    </w:p>
    <w:p w:rsidR="00494E95" w:rsidRDefault="00494E95" w:rsidP="00494E95">
      <w:pPr>
        <w:spacing w:after="0"/>
      </w:pPr>
      <w:r>
        <w:t>Zoe Johnson Monk</w:t>
      </w:r>
    </w:p>
    <w:p w:rsidR="00494E95" w:rsidRDefault="00494E95" w:rsidP="00494E95">
      <w:pPr>
        <w:spacing w:after="0"/>
      </w:pPr>
      <w:proofErr w:type="spellStart"/>
      <w:r>
        <w:t>Jaleecia</w:t>
      </w:r>
      <w:proofErr w:type="spellEnd"/>
      <w:r>
        <w:t xml:space="preserve"> Jones</w:t>
      </w:r>
    </w:p>
    <w:p w:rsidR="00494E95" w:rsidRDefault="00494E95" w:rsidP="00494E95">
      <w:pPr>
        <w:spacing w:after="0"/>
      </w:pPr>
      <w:r>
        <w:t>Lonny Louis</w:t>
      </w:r>
    </w:p>
    <w:p w:rsidR="00494E95" w:rsidRDefault="00494E95" w:rsidP="00494E95">
      <w:pPr>
        <w:spacing w:after="0"/>
      </w:pPr>
      <w:r>
        <w:t>Nickolas Lowe</w:t>
      </w:r>
    </w:p>
    <w:p w:rsidR="00494E95" w:rsidRDefault="00494E95" w:rsidP="00494E95">
      <w:pPr>
        <w:spacing w:after="0"/>
      </w:pPr>
      <w:r>
        <w:t>Landon Lucia</w:t>
      </w:r>
    </w:p>
    <w:p w:rsidR="00494E95" w:rsidRDefault="00494E95" w:rsidP="00494E95">
      <w:pPr>
        <w:spacing w:after="0"/>
      </w:pPr>
      <w:proofErr w:type="spellStart"/>
      <w:r>
        <w:t>Nortazia</w:t>
      </w:r>
      <w:proofErr w:type="spellEnd"/>
      <w:r>
        <w:t xml:space="preserve"> </w:t>
      </w:r>
      <w:proofErr w:type="spellStart"/>
      <w:r>
        <w:t>Mcghee</w:t>
      </w:r>
      <w:proofErr w:type="spellEnd"/>
    </w:p>
    <w:p w:rsidR="00494E95" w:rsidRDefault="00494E95" w:rsidP="00494E95">
      <w:pPr>
        <w:spacing w:after="0"/>
      </w:pPr>
      <w:r>
        <w:t>Patrick Mickey</w:t>
      </w:r>
    </w:p>
    <w:p w:rsidR="00494E95" w:rsidRDefault="00494E95" w:rsidP="00494E95">
      <w:pPr>
        <w:spacing w:after="0"/>
      </w:pPr>
      <w:proofErr w:type="spellStart"/>
      <w:r>
        <w:t>Alajha</w:t>
      </w:r>
      <w:proofErr w:type="spellEnd"/>
      <w:r>
        <w:t xml:space="preserve"> Morris</w:t>
      </w:r>
    </w:p>
    <w:p w:rsidR="00494E95" w:rsidRDefault="00494E95" w:rsidP="00494E95">
      <w:pPr>
        <w:spacing w:after="0"/>
      </w:pPr>
      <w:r>
        <w:t>Quintin Proctor</w:t>
      </w:r>
    </w:p>
    <w:p w:rsidR="00494E95" w:rsidRDefault="00494E95" w:rsidP="00494E95">
      <w:pPr>
        <w:spacing w:after="0"/>
      </w:pPr>
      <w:proofErr w:type="spellStart"/>
      <w:r>
        <w:t>Kamille</w:t>
      </w:r>
      <w:proofErr w:type="spellEnd"/>
      <w:r>
        <w:t xml:space="preserve"> Queen</w:t>
      </w:r>
    </w:p>
    <w:p w:rsidR="00494E95" w:rsidRDefault="00494E95" w:rsidP="00494E95">
      <w:pPr>
        <w:spacing w:after="0"/>
      </w:pPr>
      <w:r>
        <w:t>Javan Renfro</w:t>
      </w:r>
    </w:p>
    <w:p w:rsidR="00494E95" w:rsidRDefault="00494E95" w:rsidP="00494E95">
      <w:pPr>
        <w:spacing w:after="0"/>
      </w:pPr>
      <w:proofErr w:type="spellStart"/>
      <w:r>
        <w:t>Ja'Laycia</w:t>
      </w:r>
      <w:proofErr w:type="spellEnd"/>
      <w:r>
        <w:t xml:space="preserve"> Richard</w:t>
      </w:r>
    </w:p>
    <w:p w:rsidR="00494E95" w:rsidRDefault="00494E95" w:rsidP="00494E95">
      <w:pPr>
        <w:spacing w:after="0"/>
      </w:pPr>
      <w:r>
        <w:t>Eduardo Sanchez</w:t>
      </w:r>
    </w:p>
    <w:p w:rsidR="00494E95" w:rsidRDefault="00494E95" w:rsidP="00494E95">
      <w:pPr>
        <w:spacing w:after="0"/>
      </w:pPr>
      <w:proofErr w:type="spellStart"/>
      <w:r>
        <w:t>Dyzharika</w:t>
      </w:r>
      <w:proofErr w:type="spellEnd"/>
      <w:r>
        <w:t xml:space="preserve"> Simmons</w:t>
      </w:r>
    </w:p>
    <w:p w:rsidR="00494E95" w:rsidRDefault="00494E95" w:rsidP="00494E95">
      <w:pPr>
        <w:spacing w:after="0"/>
      </w:pPr>
      <w:r>
        <w:t>Jared Simmons</w:t>
      </w:r>
    </w:p>
    <w:p w:rsidR="00494E95" w:rsidRDefault="00494E95" w:rsidP="00494E95">
      <w:pPr>
        <w:spacing w:after="0"/>
      </w:pPr>
      <w:proofErr w:type="spellStart"/>
      <w:r>
        <w:t>Shamyra</w:t>
      </w:r>
      <w:proofErr w:type="spellEnd"/>
      <w:r>
        <w:t xml:space="preserve"> Sutton</w:t>
      </w:r>
    </w:p>
    <w:p w:rsidR="00494E95" w:rsidRDefault="00494E95" w:rsidP="00494E95">
      <w:pPr>
        <w:spacing w:after="0"/>
      </w:pPr>
      <w:proofErr w:type="spellStart"/>
      <w:r>
        <w:t>Jerren</w:t>
      </w:r>
      <w:proofErr w:type="spellEnd"/>
      <w:r>
        <w:t xml:space="preserve"> Terrell</w:t>
      </w:r>
    </w:p>
    <w:p w:rsidR="00494E95" w:rsidRDefault="00494E95" w:rsidP="00494E95">
      <w:pPr>
        <w:spacing w:after="0"/>
      </w:pPr>
      <w:r>
        <w:t>Demarcus Thibodeaux</w:t>
      </w:r>
    </w:p>
    <w:p w:rsidR="00494E95" w:rsidRDefault="00494E95" w:rsidP="00494E95">
      <w:pPr>
        <w:spacing w:after="0"/>
      </w:pPr>
      <w:proofErr w:type="spellStart"/>
      <w:r>
        <w:t>Ja'Marrion</w:t>
      </w:r>
      <w:proofErr w:type="spellEnd"/>
      <w:r>
        <w:t xml:space="preserve"> Thompson</w:t>
      </w:r>
    </w:p>
    <w:p w:rsidR="00494E95" w:rsidRDefault="00494E95" w:rsidP="00494E95">
      <w:pPr>
        <w:spacing w:after="0"/>
      </w:pPr>
      <w:r>
        <w:t>Sarah Trahan</w:t>
      </w:r>
    </w:p>
    <w:p w:rsidR="00494E95" w:rsidRDefault="00494E95" w:rsidP="00494E95">
      <w:pPr>
        <w:spacing w:after="0"/>
      </w:pPr>
    </w:p>
    <w:p w:rsidR="00494E95" w:rsidRDefault="00494E95" w:rsidP="00494E95">
      <w:pPr>
        <w:spacing w:after="0"/>
      </w:pPr>
    </w:p>
    <w:p w:rsidR="00494E95" w:rsidRDefault="00494E95" w:rsidP="00494E95">
      <w:pPr>
        <w:spacing w:after="0"/>
      </w:pPr>
      <w:bookmarkStart w:id="0" w:name="_GoBack"/>
      <w:bookmarkEnd w:id="0"/>
      <w:r>
        <w:t>Victoria Vela</w:t>
      </w:r>
    </w:p>
    <w:p w:rsidR="00494E95" w:rsidRDefault="00494E95" w:rsidP="00494E95">
      <w:pPr>
        <w:spacing w:after="0"/>
      </w:pPr>
      <w:r>
        <w:t>Taliyah Washington</w:t>
      </w:r>
    </w:p>
    <w:p w:rsidR="00F302D8" w:rsidRDefault="00494E95" w:rsidP="00494E95">
      <w:pPr>
        <w:spacing w:after="0"/>
      </w:pPr>
      <w:r>
        <w:t>Christopher White</w:t>
      </w: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Pr="0073013E" w:rsidRDefault="0073013E" w:rsidP="0073013E">
      <w:pPr>
        <w:spacing w:after="0"/>
      </w:pPr>
    </w:p>
    <w:sectPr w:rsidR="0073013E" w:rsidRPr="0073013E" w:rsidSect="00F302D8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1FA9" w:rsidRDefault="00DA1FA9" w:rsidP="001B60DB">
      <w:pPr>
        <w:spacing w:after="0" w:line="240" w:lineRule="auto"/>
      </w:pPr>
      <w:r>
        <w:separator/>
      </w:r>
    </w:p>
  </w:endnote>
  <w:endnote w:type="continuationSeparator" w:id="0">
    <w:p w:rsidR="00DA1FA9" w:rsidRDefault="00DA1FA9" w:rsidP="001B6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1FA9" w:rsidRDefault="00DA1FA9" w:rsidP="001B60DB">
      <w:pPr>
        <w:spacing w:after="0" w:line="240" w:lineRule="auto"/>
      </w:pPr>
      <w:r>
        <w:separator/>
      </w:r>
    </w:p>
  </w:footnote>
  <w:footnote w:type="continuationSeparator" w:id="0">
    <w:p w:rsidR="00DA1FA9" w:rsidRDefault="00DA1FA9" w:rsidP="001B6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0DB" w:rsidRDefault="001B60DB" w:rsidP="001B60DB">
    <w:pPr>
      <w:pStyle w:val="Header"/>
      <w:jc w:val="center"/>
    </w:pPr>
    <w:r>
      <w:rPr>
        <w:b/>
        <w:noProof/>
        <w:sz w:val="4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57175</wp:posOffset>
          </wp:positionH>
          <wp:positionV relativeFrom="paragraph">
            <wp:posOffset>-304800</wp:posOffset>
          </wp:positionV>
          <wp:extent cx="1085850" cy="108828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and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10882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5073B">
      <w:rPr>
        <w:rStyle w:val="PageNumber"/>
        <w:b/>
        <w:sz w:val="40"/>
      </w:rPr>
      <w:t xml:space="preserve">West Orange – Stark </w:t>
    </w:r>
    <w:r>
      <w:rPr>
        <w:rStyle w:val="PageNumber"/>
        <w:b/>
        <w:sz w:val="40"/>
      </w:rPr>
      <w:t>High School</w:t>
    </w:r>
    <w:r w:rsidRPr="0085073B">
      <w:rPr>
        <w:rStyle w:val="PageNumber"/>
        <w:b/>
        <w:sz w:val="40"/>
      </w:rPr>
      <w:br/>
    </w:r>
    <w:r w:rsidR="00103E29">
      <w:rPr>
        <w:rStyle w:val="PageNumber"/>
        <w:b/>
        <w:sz w:val="40"/>
      </w:rPr>
      <w:t>3</w:t>
    </w:r>
    <w:r w:rsidR="00103E29" w:rsidRPr="00103E29">
      <w:rPr>
        <w:rStyle w:val="PageNumber"/>
        <w:b/>
        <w:sz w:val="40"/>
        <w:vertAlign w:val="superscript"/>
      </w:rPr>
      <w:t>rd</w:t>
    </w:r>
    <w:r w:rsidR="00103E29">
      <w:rPr>
        <w:rStyle w:val="PageNumber"/>
        <w:b/>
        <w:sz w:val="40"/>
      </w:rPr>
      <w:t xml:space="preserve"> </w:t>
    </w:r>
    <w:r>
      <w:rPr>
        <w:rStyle w:val="PageNumber"/>
        <w:b/>
        <w:sz w:val="40"/>
      </w:rPr>
      <w:t>Marking Period</w:t>
    </w:r>
    <w:r w:rsidRPr="0085073B">
      <w:rPr>
        <w:rStyle w:val="PageNumber"/>
        <w:b/>
        <w:sz w:val="40"/>
      </w:rPr>
      <w:t xml:space="preserve"> Honor Roll</w:t>
    </w:r>
    <w:r>
      <w:rPr>
        <w:rStyle w:val="PageNumber"/>
        <w:b/>
        <w:sz w:val="40"/>
      </w:rPr>
      <w:t>, 2020-21</w:t>
    </w:r>
  </w:p>
  <w:p w:rsidR="001B60DB" w:rsidRDefault="001B60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A3tzQxNTU2MTdT0lEKTi0uzszPAykwrgUA8UWOhSwAAAA="/>
  </w:docVars>
  <w:rsids>
    <w:rsidRoot w:val="001B60DB"/>
    <w:rsid w:val="000133A4"/>
    <w:rsid w:val="00030AC2"/>
    <w:rsid w:val="00103E29"/>
    <w:rsid w:val="00144574"/>
    <w:rsid w:val="001B60DB"/>
    <w:rsid w:val="00220DDF"/>
    <w:rsid w:val="00385465"/>
    <w:rsid w:val="00494E95"/>
    <w:rsid w:val="0073013E"/>
    <w:rsid w:val="00AE3DE3"/>
    <w:rsid w:val="00BC224E"/>
    <w:rsid w:val="00BC4A02"/>
    <w:rsid w:val="00CA4534"/>
    <w:rsid w:val="00DA1FA9"/>
    <w:rsid w:val="00F302D8"/>
    <w:rsid w:val="00FA1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31434"/>
  <w15:chartTrackingRefBased/>
  <w15:docId w15:val="{A68BF9FE-8E9D-414C-B27F-F7A32926B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0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0DB"/>
  </w:style>
  <w:style w:type="paragraph" w:styleId="Footer">
    <w:name w:val="footer"/>
    <w:basedOn w:val="Normal"/>
    <w:link w:val="FooterChar"/>
    <w:uiPriority w:val="99"/>
    <w:unhideWhenUsed/>
    <w:rsid w:val="001B6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0DB"/>
  </w:style>
  <w:style w:type="character" w:styleId="PageNumber">
    <w:name w:val="page number"/>
    <w:basedOn w:val="DefaultParagraphFont"/>
    <w:rsid w:val="001B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F2C9F-77C7-41F4-8A02-549D30BCA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CCISD</Company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Mariella</dc:creator>
  <cp:keywords/>
  <dc:description/>
  <cp:lastModifiedBy>Martinez, Mariella</cp:lastModifiedBy>
  <cp:revision>7</cp:revision>
  <dcterms:created xsi:type="dcterms:W3CDTF">2021-01-11T14:09:00Z</dcterms:created>
  <dcterms:modified xsi:type="dcterms:W3CDTF">2021-01-14T17:24:00Z</dcterms:modified>
</cp:coreProperties>
</file>